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B2718D7" w:rsidR="004F1CD0" w:rsidRPr="00987274" w:rsidRDefault="002E3088" w:rsidP="0051645F">
      <w:pPr>
        <w:jc w:val="center"/>
        <w:rPr>
          <w:b/>
          <w:bCs/>
          <w:sz w:val="36"/>
          <w:szCs w:val="36"/>
        </w:rPr>
      </w:pPr>
      <w:r>
        <w:rPr>
          <w:b/>
          <w:bCs/>
          <w:sz w:val="36"/>
          <w:szCs w:val="36"/>
        </w:rPr>
        <w:t>GROUND LEASE</w:t>
      </w:r>
      <w:r w:rsidR="0051645F" w:rsidRPr="00987274">
        <w:rPr>
          <w:b/>
          <w:bCs/>
          <w:sz w:val="36"/>
          <w:szCs w:val="36"/>
        </w:rPr>
        <w:t xml:space="preserve"> AGREEMENT</w:t>
      </w:r>
    </w:p>
    <w:p w14:paraId="3CD9ECB9" w14:textId="5A010FC3" w:rsidR="0051645F" w:rsidRPr="00987274" w:rsidRDefault="00987274" w:rsidP="0051645F">
      <w:pPr>
        <w:jc w:val="center"/>
        <w:rPr>
          <w:b/>
          <w:bCs/>
          <w:sz w:val="32"/>
          <w:szCs w:val="32"/>
        </w:rPr>
      </w:pPr>
      <w:r w:rsidRPr="00987274">
        <w:rPr>
          <w:b/>
          <w:bCs/>
          <w:sz w:val="32"/>
          <w:szCs w:val="32"/>
        </w:rPr>
        <w:t>(</w:t>
      </w:r>
      <w:r w:rsidR="0003521B">
        <w:rPr>
          <w:b/>
          <w:bCs/>
          <w:sz w:val="32"/>
          <w:szCs w:val="32"/>
        </w:rPr>
        <w:t>Colorado</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5E507B5F" w:rsidR="00723DEF" w:rsidRDefault="0003521B" w:rsidP="0051645F">
            <w:r>
              <w:t>Colorado</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819574" w14:textId="77777777" w:rsidR="00B618B0" w:rsidRDefault="00B618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7602CE7" w:rsidR="00CB37D9" w:rsidRPr="00B618B0" w:rsidRDefault="00CB37D9" w:rsidP="00B618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E62EEA" w14:textId="77777777" w:rsidR="00B618B0" w:rsidRDefault="00B618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2C4C27" w14:textId="77777777" w:rsidR="00B618B0" w:rsidRDefault="00B618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1033E73" w:rsidR="00AD6FC0" w:rsidRPr="00B618B0" w:rsidRDefault="00AD6FC0" w:rsidP="00B618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0EBBA5" w14:textId="77777777" w:rsidR="00B618B0" w:rsidRDefault="00B618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67918234">
    <w:abstractNumId w:val="2"/>
  </w:num>
  <w:num w:numId="2" w16cid:durableId="1752969779">
    <w:abstractNumId w:val="1"/>
  </w:num>
  <w:num w:numId="3" w16cid:durableId="9177855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3521B"/>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9A52D2"/>
    <w:rsid w:val="00A0557F"/>
    <w:rsid w:val="00A17025"/>
    <w:rsid w:val="00A56F25"/>
    <w:rsid w:val="00AD6FC0"/>
    <w:rsid w:val="00B32A3C"/>
    <w:rsid w:val="00B618B0"/>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31</Words>
  <Characters>15569</Characters>
  <DocSecurity>0</DocSecurity>
  <Lines>129</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264</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